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nic Internship Position at Leading Automotive Facility in Israel Tel Aviv</w:t>
      </w:r>
    </w:p>
    <w:bookmarkEnd w:id="20"/>
    <w:p>
      <w:pPr>
        <w:pStyle w:val="BodyText"/>
      </w:pPr>
      <w:r>
        <w:t xml:space="preserve">Dear Hiring Manager,</w:t>
      </w:r>
    </w:p>
    <w:p>
      <w:pPr>
        <w:pStyle w:val="BodyText"/>
      </w:pPr>
      <w:r>
        <w:t xml:space="preserve">I am writing with immense enthusiasm to submit my Internship Application Letter for the Mechanic Intern position at your esteemed automotive facility in Israel Tel Aviv. Having closely followed the reputation of your organization as a pioneer in automotive excellence within Israel's dynamic technological landscape, I am compelled to express my profound interest in contributing to your team while further developing my technical expertise under expert guidance. This opportunity represents a pivotal convergence of my academic training, practical passion for automotive systems, and aspiration to become an industry-leading Mechanic within the innovative ecosystem of Tel Aviv.</w:t>
      </w:r>
    </w:p>
    <w:p>
      <w:pPr>
        <w:pStyle w:val="BodyText"/>
      </w:pPr>
      <w:r>
        <w:t xml:space="preserve">As a dedicated Automotive Engineering student at the Technion – Israel Institute of Technology, I have immersed myself in rigorous coursework covering engine diagnostics, electrical systems, hybrid vehicle technology, and precision mechanical repair. My academic journey has been complemented by hands-on experience through the university's Automotive Repair Workshop program where I spent 200+ hours servicing modern vehicles using state-of-the-art diagnostic equipment. During these practical sessions, I mastered protocols for identifying complex issues in both conventional and electric vehicle platforms – a skill set directly transferable to the demanding environment of Israel Tel Aviv’s automotive sector. This foundational training has prepared me to immediately contribute as a capable Mechanic intern while learning from your technicians' specialized knowledge.</w:t>
      </w:r>
    </w:p>
    <w:p>
      <w:pPr>
        <w:pStyle w:val="BodyText"/>
      </w:pPr>
      <w:r>
        <w:t xml:space="preserve">What particularly excites me about this Internship Application Letter is the opportunity to learn within Israel Tel Aviv's unique automotive context. Tel Aviv has emerged as a hub for sustainable mobility innovation with its extensive adoption of electric vehicles and smart transportation solutions – trends I am eager to engage with professionally. Having researched your facility's recent work on EV battery optimization and fleet maintenance programs for municipal transport, I recognize how perfectly this internship aligns with my career vision to specialize in future-oriented automotive technologies. The city's vibrant culture of innovation, coupled with your reputation for technical excellence in Israel Tel Aviv, creates an unparalleled learning environment where I can grow as a Mechanic while contributing to meaningful projects that address urban mobility challenges.</w:t>
      </w:r>
    </w:p>
    <w:p>
      <w:pPr>
        <w:pStyle w:val="BodyText"/>
      </w:pPr>
      <w:r>
        <w:t xml:space="preserve">My practical experience extends beyond academic requirements. For the past year, I have volunteered at "Green Wheels" – an NGO in Herzliya that repairs donated vehicles for low-income families. There, I developed proficiency in engine overhauls, suspension diagnostics, and preventive maintenance protocols while maintaining a 95% customer satisfaction rate through clear communication and meticulous workmanship. This experience taught me the critical balance between technical precision and client service – qualities essential for any Mechanic working in Israel's competitive automotive market. Additionally, I completed an intensive 6-week certification in Advanced Automotive Diagnostics (ISO 2020) from the Israeli Automotive Association, further strengthening my ability to interpret complex diagnostic data and implement efficient repair solutions.</w:t>
      </w:r>
    </w:p>
    <w:p>
      <w:pPr>
        <w:pStyle w:val="BodyText"/>
      </w:pPr>
      <w:r>
        <w:t xml:space="preserve">I understand that a Mechanic internship in Israel Tel Aviv demands more than technical skills – it requires cultural adaptability and commitment to excellence. Having spent six months studying Hebrew at the Ulpan program in Jaffa, I've developed strong communication abilities with local technicians and clients. My fluency allows me to collaborate effectively within your team while respecting Israeli workplace customs, which emphasizes direct communication and proactive problem-solving. I am particularly impressed by your facility's emphasis on safety protocols – a value I uphold rigorously through my certification in OSHA-compliant workshop practices. In Tel Aviv's fast-paced environment where vehicle turnover is high, this attention to safety and efficiency would directly support your operational goals as we service the city's diverse automotive fleet.</w:t>
      </w:r>
    </w:p>
    <w:p>
      <w:pPr>
        <w:pStyle w:val="BodyText"/>
      </w:pPr>
      <w:r>
        <w:t xml:space="preserve">What drives me in this field is the tangible impact of my work. When I repaired a mother's minivan to ensure her children could reach school safely during my NGO internship, it crystallized my purpose as a Mechanic. This ethos aligns with your facility's community engagement initiatives in Israel Tel Aviv, where you provide discounted maintenance services for public transportation workers – an example of technical expertise serving societal needs. I am eager to bring this service-oriented mindset to your team while learning from professionals who navigate the specific challenges of maintaining vehicles in Tel Aviv's unique urban environment: from coastal salt-air corrosion issues to adapting repair techniques for high-density traffic scenarios.</w:t>
      </w:r>
    </w:p>
    <w:p>
      <w:pPr>
        <w:pStyle w:val="BodyText"/>
      </w:pPr>
      <w:r>
        <w:t xml:space="preserve">As I prepare this Internship Application Letter, I envision myself contributing to your team within weeks of starting. My technical skills include mastering diagnostic software like Autel MaxiSys, performing oil changes and brake repairs at industry-standard speeds, and understanding the nuances of Israeli vehicle regulations. More importantly, I bring relentless curiosity – constantly asking "why" behind mechanical failures to develop root-cause solutions rather than temporary fixes. This approach aligns with your facility's reputation for innovative diagnostics in Israel Tel Aviv's automotive sector. I am prepared to work flexible hours including early mornings and weekends when needed, as is common in high-demand workshops throughout the city.</w:t>
      </w:r>
    </w:p>
    <w:p>
      <w:pPr>
        <w:pStyle w:val="BodyText"/>
      </w:pPr>
      <w:r>
        <w:t xml:space="preserve">Israel Tel Aviv represents more than a location – it's where automotive technology meets cultural dynamism. The chance to learn from your technicians who work with everything from cutting-edge electric taxis to historic vehicle restorations would be transformative for my development as a Mechanic. I am confident that my technical foundation, service mindset, and dedication to continuous learning make me an ideal candidate for this internship opportunity. I have attached my resume detailing further certifications and academic projects, including a recent capstone project on optimizing battery management systems for electric buses – directly relevant to your facility's current initiatives.</w:t>
      </w:r>
    </w:p>
    <w:p>
      <w:pPr>
        <w:pStyle w:val="BodyText"/>
      </w:pPr>
      <w:r>
        <w:t xml:space="preserve">Thank you for considering my application. I am eager to discuss how my proactive approach and technical skills can benefit your team as we work together to advance automotive excellence in Israel Tel Aviv. My availability for an interview is immediate, and I welcome the opportunity to visit your facility at your convenience.</w:t>
      </w:r>
    </w:p>
    <w:p>
      <w:pPr>
        <w:pStyle w:val="BodyText"/>
      </w:pPr>
      <w:r>
        <w:t xml:space="preserve">Sincerely,</w:t>
      </w:r>
    </w:p>
    <w:p>
      <w:pPr>
        <w:pStyle w:val="BodyText"/>
      </w:pPr>
      <w:r>
        <w:t xml:space="preserve">David Cohen</w:t>
      </w:r>
    </w:p>
    <w:p>
      <w:pPr>
        <w:pStyle w:val="BodyText"/>
      </w:pPr>
      <w:r>
        <w:t xml:space="preserve">Automotive Engineering Student | Technion – Israel Institute of Technology</w:t>
      </w:r>
    </w:p>
    <w:p>
      <w:pPr>
        <w:pStyle w:val="BodyText"/>
      </w:pPr>
      <w:r>
        <w:t xml:space="preserve">Email: david.cohen@technion.ac.il | Phone: +972-50-123-4567</w:t>
      </w:r>
    </w:p>
    <w:p>
      <w:pPr>
        <w:pStyle w:val="BodyText"/>
      </w:pPr>
      <w:r>
        <w:t xml:space="preserve">Tel Aviv, Israel | LinkedIn: linkedin.com/in/davidcohen-mechanic</w:t>
      </w:r>
    </w:p>
    <w:p>
      <w:pPr>
        <w:pStyle w:val="BodyText"/>
      </w:pPr>
      <w:r>
        <w:t xml:space="preserve">This Internship Application Letter has been crafted to meet the highest standards for Mechanic positions in Israel Tel Aviv, reflecting technical expertise and cultural alignment with automotive industry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5-12-08T10:48:49Z</dcterms:created>
  <dcterms:modified xsi:type="dcterms:W3CDTF">2025-12-08T10:48:49Z</dcterms:modified>
</cp:coreProperties>
</file>

<file path=docProps/custom.xml><?xml version="1.0" encoding="utf-8"?>
<Properties xmlns="http://schemas.openxmlformats.org/officeDocument/2006/custom-properties" xmlns:vt="http://schemas.openxmlformats.org/officeDocument/2006/docPropsVTypes"/>
</file>